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3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83"/>
        <w:gridCol w:w="45"/>
        <w:gridCol w:w="240"/>
        <w:gridCol w:w="2640"/>
        <w:gridCol w:w="1128"/>
        <w:gridCol w:w="3769"/>
      </w:tblGrid>
      <w:tr w:rsidR="00A6374C" w:rsidRPr="00D67081" w:rsidTr="002E1BEF">
        <w:tc>
          <w:tcPr>
            <w:tcW w:w="1130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6374C" w:rsidRPr="00663431" w:rsidRDefault="002F26AF" w:rsidP="00093369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2F26AF">
              <w:rPr>
                <w:rFonts w:ascii="Arial" w:hAnsi="Arial" w:cs="Arial"/>
                <w:b/>
                <w:noProof/>
                <w:color w:val="FFFFFF" w:themeColor="background1"/>
              </w:rPr>
              <w:drawing>
                <wp:inline distT="0" distB="0" distL="0" distR="0" wp14:anchorId="5CB191B3" wp14:editId="232F6A0E">
                  <wp:extent cx="2390122" cy="1304608"/>
                  <wp:effectExtent l="0" t="0" r="0" b="0"/>
                  <wp:docPr id="1" name="Picture 1" descr="S:\DVS Branding Materials and Logos\SAA Logos\DVS_VETE_StateApprovingAgency_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:\DVS Branding Materials and Logos\SAA Logos\DVS_VETE_StateApprovingAgency_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9157" cy="13149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</w:rPr>
              <w:t xml:space="preserve"> </w:t>
            </w:r>
          </w:p>
        </w:tc>
      </w:tr>
      <w:tr w:rsidR="00B33F09" w:rsidRPr="00D67081" w:rsidTr="002E1BEF">
        <w:tc>
          <w:tcPr>
            <w:tcW w:w="11305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:rsidR="00B33F09" w:rsidRPr="00B33F09" w:rsidRDefault="00B33F09" w:rsidP="00A6374C">
            <w:pPr>
              <w:spacing w:after="0" w:line="240" w:lineRule="auto"/>
              <w:jc w:val="center"/>
              <w:rPr>
                <w:rFonts w:ascii="Times New Roman" w:hAnsi="Times New Roman"/>
                <w:i/>
                <w:caps/>
                <w:sz w:val="28"/>
                <w:szCs w:val="28"/>
              </w:rPr>
            </w:pPr>
            <w:r w:rsidRPr="00A6374C">
              <w:rPr>
                <w:rFonts w:ascii="Times New Roman" w:hAnsi="Times New Roman"/>
                <w:b/>
                <w:i/>
                <w:sz w:val="28"/>
                <w:szCs w:val="24"/>
              </w:rPr>
              <w:t xml:space="preserve">Request </w:t>
            </w:r>
            <w:r w:rsidR="00A6374C" w:rsidRPr="00A6374C">
              <w:rPr>
                <w:rFonts w:ascii="Times New Roman" w:hAnsi="Times New Roman"/>
                <w:b/>
                <w:i/>
                <w:sz w:val="28"/>
                <w:szCs w:val="24"/>
              </w:rPr>
              <w:t>for an Application to Provide Training to Veterans a</w:t>
            </w:r>
            <w:r w:rsidRPr="00A6374C">
              <w:rPr>
                <w:rFonts w:ascii="Times New Roman" w:hAnsi="Times New Roman"/>
                <w:b/>
                <w:i/>
                <w:sz w:val="28"/>
                <w:szCs w:val="24"/>
              </w:rPr>
              <w:t>nd Other Eligible Persons</w:t>
            </w:r>
          </w:p>
        </w:tc>
      </w:tr>
      <w:tr w:rsidR="00A6374C" w:rsidRPr="003A2864" w:rsidTr="002E1BEF">
        <w:trPr>
          <w:trHeight w:val="359"/>
        </w:trPr>
        <w:tc>
          <w:tcPr>
            <w:tcW w:w="11305" w:type="dxa"/>
            <w:gridSpan w:val="6"/>
            <w:tcBorders>
              <w:left w:val="nil"/>
              <w:right w:val="nil"/>
            </w:tcBorders>
          </w:tcPr>
          <w:p w:rsidR="00DA6B8A" w:rsidRPr="00821AA2" w:rsidRDefault="00DA6B8A" w:rsidP="00DA6B8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FF0000"/>
                <w:sz w:val="16"/>
                <w:szCs w:val="16"/>
              </w:rPr>
            </w:pPr>
          </w:p>
          <w:p w:rsidR="00DA6B8A" w:rsidRDefault="00DA6B8A" w:rsidP="00821A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i/>
                <w:color w:val="0070C0"/>
                <w:sz w:val="24"/>
                <w:szCs w:val="24"/>
              </w:rPr>
            </w:pPr>
            <w:r w:rsidRPr="00DA6B8A">
              <w:rPr>
                <w:rFonts w:ascii="Times New Roman" w:eastAsia="Times New Roman" w:hAnsi="Times New Roman"/>
                <w:b/>
                <w:bCs/>
                <w:i/>
                <w:color w:val="0070C0"/>
                <w:sz w:val="24"/>
                <w:szCs w:val="24"/>
              </w:rPr>
              <w:t xml:space="preserve">Note: Federal agencies must be approved directly by the U.S. Department of Veterans Affairs. If your facility is a federal agency, please do not fill out this form. </w:t>
            </w:r>
            <w:r w:rsidR="00013656">
              <w:rPr>
                <w:rFonts w:ascii="Times New Roman" w:eastAsia="Times New Roman" w:hAnsi="Times New Roman"/>
                <w:b/>
                <w:bCs/>
                <w:i/>
                <w:color w:val="0070C0"/>
                <w:sz w:val="24"/>
                <w:szCs w:val="24"/>
              </w:rPr>
              <w:t xml:space="preserve">Please contact us at </w:t>
            </w:r>
            <w:hyperlink r:id="rId9" w:history="1">
              <w:r w:rsidR="00013656" w:rsidRPr="008A1FAD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saa@dvs.virginia.gov</w:t>
              </w:r>
            </w:hyperlink>
            <w:r w:rsidR="00013656">
              <w:rPr>
                <w:rFonts w:ascii="Times New Roman" w:eastAsia="Times New Roman" w:hAnsi="Times New Roman"/>
                <w:b/>
                <w:bCs/>
                <w:i/>
                <w:color w:val="0070C0"/>
                <w:sz w:val="24"/>
                <w:szCs w:val="24"/>
              </w:rPr>
              <w:t xml:space="preserve"> for the </w:t>
            </w:r>
            <w:r w:rsidRPr="00DA6B8A">
              <w:rPr>
                <w:rFonts w:ascii="Times New Roman" w:eastAsia="Times New Roman" w:hAnsi="Times New Roman"/>
                <w:b/>
                <w:bCs/>
                <w:i/>
                <w:color w:val="0070C0"/>
                <w:sz w:val="24"/>
                <w:szCs w:val="24"/>
              </w:rPr>
              <w:t xml:space="preserve">DVA </w:t>
            </w:r>
            <w:r w:rsidR="00794391">
              <w:rPr>
                <w:rFonts w:ascii="Times New Roman" w:eastAsia="Times New Roman" w:hAnsi="Times New Roman"/>
                <w:b/>
                <w:bCs/>
                <w:i/>
                <w:color w:val="0070C0"/>
                <w:sz w:val="24"/>
                <w:szCs w:val="24"/>
              </w:rPr>
              <w:t>point of contact.</w:t>
            </w:r>
          </w:p>
          <w:p w:rsidR="00821AA2" w:rsidRPr="00821AA2" w:rsidRDefault="00821AA2" w:rsidP="00821A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i/>
                <w:color w:val="0070C0"/>
                <w:sz w:val="16"/>
                <w:szCs w:val="16"/>
              </w:rPr>
            </w:pPr>
          </w:p>
        </w:tc>
      </w:tr>
      <w:tr w:rsidR="001D1848" w:rsidRPr="003A2864" w:rsidTr="002E1BEF">
        <w:trPr>
          <w:trHeight w:val="359"/>
        </w:trPr>
        <w:tc>
          <w:tcPr>
            <w:tcW w:w="11305" w:type="dxa"/>
            <w:gridSpan w:val="6"/>
          </w:tcPr>
          <w:p w:rsidR="00216E61" w:rsidRPr="00B33F09" w:rsidRDefault="00216E61" w:rsidP="008670A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Date of Request:</w:t>
            </w:r>
            <w:r w:rsidR="00D361DE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B33F09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bookmarkStart w:id="1" w:name="_GoBack"/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bookmarkEnd w:id="1"/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bookmarkEnd w:id="0"/>
          </w:p>
        </w:tc>
      </w:tr>
      <w:tr w:rsidR="00B33F09" w:rsidRPr="003A2864" w:rsidTr="002E1BEF">
        <w:trPr>
          <w:trHeight w:val="350"/>
        </w:trPr>
        <w:tc>
          <w:tcPr>
            <w:tcW w:w="11305" w:type="dxa"/>
            <w:gridSpan w:val="6"/>
            <w:vAlign w:val="center"/>
          </w:tcPr>
          <w:p w:rsidR="00B33F09" w:rsidRDefault="00093369" w:rsidP="00093369">
            <w:pPr>
              <w:spacing w:after="0"/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Facility Name: 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B33F09" w:rsidRPr="003A2864" w:rsidTr="002E1BEF">
        <w:trPr>
          <w:trHeight w:val="296"/>
        </w:trPr>
        <w:tc>
          <w:tcPr>
            <w:tcW w:w="11305" w:type="dxa"/>
            <w:gridSpan w:val="6"/>
            <w:vAlign w:val="center"/>
          </w:tcPr>
          <w:p w:rsidR="00B33F09" w:rsidRDefault="00093369" w:rsidP="00093369">
            <w:pPr>
              <w:spacing w:after="0"/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Address: 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B33F09" w:rsidRPr="003A2864" w:rsidTr="002E1BEF">
        <w:trPr>
          <w:trHeight w:val="116"/>
        </w:trPr>
        <w:tc>
          <w:tcPr>
            <w:tcW w:w="11305" w:type="dxa"/>
            <w:gridSpan w:val="6"/>
            <w:vAlign w:val="center"/>
          </w:tcPr>
          <w:p w:rsidR="00B33F09" w:rsidRDefault="00093369" w:rsidP="00093369">
            <w:pPr>
              <w:spacing w:after="0"/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ity: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093369" w:rsidRPr="003A2864" w:rsidTr="002E1BEF">
        <w:trPr>
          <w:trHeight w:val="107"/>
        </w:trPr>
        <w:tc>
          <w:tcPr>
            <w:tcW w:w="6408" w:type="dxa"/>
            <w:gridSpan w:val="4"/>
            <w:vAlign w:val="center"/>
          </w:tcPr>
          <w:p w:rsidR="00093369" w:rsidRDefault="00093369" w:rsidP="00093369">
            <w:pPr>
              <w:spacing w:after="0"/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State: 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4897" w:type="dxa"/>
            <w:gridSpan w:val="2"/>
            <w:vAlign w:val="center"/>
          </w:tcPr>
          <w:p w:rsidR="00093369" w:rsidRPr="00093369" w:rsidRDefault="00093369" w:rsidP="00093369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093369">
              <w:rPr>
                <w:rFonts w:ascii="Times New Roman" w:hAnsi="Times New Roman"/>
                <w:b/>
                <w:sz w:val="24"/>
                <w:szCs w:val="24"/>
              </w:rPr>
              <w:t xml:space="preserve">Zip Code: 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216E61" w:rsidRPr="003A2864" w:rsidTr="002E1BEF">
        <w:trPr>
          <w:trHeight w:val="440"/>
        </w:trPr>
        <w:tc>
          <w:tcPr>
            <w:tcW w:w="11305" w:type="dxa"/>
            <w:gridSpan w:val="6"/>
            <w:vAlign w:val="center"/>
          </w:tcPr>
          <w:p w:rsidR="00216E61" w:rsidRPr="00B33F09" w:rsidRDefault="00D361DE" w:rsidP="000933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ntact Person:</w:t>
            </w:r>
            <w:r w:rsidR="00D43CBD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D43CBD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16E61" w:rsidRPr="003A2864" w:rsidTr="002E1BEF">
        <w:trPr>
          <w:trHeight w:val="431"/>
        </w:trPr>
        <w:tc>
          <w:tcPr>
            <w:tcW w:w="11305" w:type="dxa"/>
            <w:gridSpan w:val="6"/>
            <w:vAlign w:val="center"/>
          </w:tcPr>
          <w:p w:rsidR="00216E61" w:rsidRPr="00B33F09" w:rsidRDefault="005C6820" w:rsidP="000933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Phone Number: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216E61" w:rsidRPr="003A2864" w:rsidTr="002E1BEF">
        <w:trPr>
          <w:trHeight w:val="431"/>
        </w:trPr>
        <w:tc>
          <w:tcPr>
            <w:tcW w:w="11305" w:type="dxa"/>
            <w:gridSpan w:val="6"/>
            <w:vAlign w:val="center"/>
          </w:tcPr>
          <w:p w:rsidR="00216E61" w:rsidRPr="00B33F09" w:rsidRDefault="00D361DE" w:rsidP="000933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Fax Number:</w:t>
            </w:r>
            <w:r w:rsidR="00D43CBD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1933A9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D361DE" w:rsidRPr="003A2864" w:rsidTr="002E1BEF">
        <w:trPr>
          <w:trHeight w:val="449"/>
        </w:trPr>
        <w:tc>
          <w:tcPr>
            <w:tcW w:w="11305" w:type="dxa"/>
            <w:gridSpan w:val="6"/>
            <w:tcBorders>
              <w:bottom w:val="single" w:sz="4" w:space="0" w:color="auto"/>
            </w:tcBorders>
            <w:vAlign w:val="center"/>
          </w:tcPr>
          <w:p w:rsidR="00D361DE" w:rsidRPr="00B33F09" w:rsidRDefault="00D361DE" w:rsidP="000933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Email :</w:t>
            </w:r>
            <w:r w:rsidR="00D43CBD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E151BA" w:rsidRPr="003A2864" w:rsidTr="002E1BEF">
        <w:trPr>
          <w:trHeight w:val="260"/>
        </w:trPr>
        <w:tc>
          <w:tcPr>
            <w:tcW w:w="11305" w:type="dxa"/>
            <w:gridSpan w:val="6"/>
            <w:tcBorders>
              <w:bottom w:val="nil"/>
            </w:tcBorders>
          </w:tcPr>
          <w:p w:rsidR="00E151BA" w:rsidRPr="002503CF" w:rsidRDefault="00A6374C" w:rsidP="002503C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250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Is your facility an apprenticeship or on-the-job training (OJT) establishment?</w:t>
            </w:r>
            <w:r w:rsidR="001933A9" w:rsidRPr="00250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 </w:t>
            </w:r>
          </w:p>
        </w:tc>
      </w:tr>
      <w:tr w:rsidR="00A6374C" w:rsidRPr="003A2864" w:rsidTr="002E1BEF">
        <w:trPr>
          <w:trHeight w:val="669"/>
        </w:trPr>
        <w:tc>
          <w:tcPr>
            <w:tcW w:w="3483" w:type="dxa"/>
            <w:tcBorders>
              <w:top w:val="nil"/>
              <w:right w:val="nil"/>
            </w:tcBorders>
            <w:vAlign w:val="center"/>
          </w:tcPr>
          <w:p w:rsidR="00A6374C" w:rsidRPr="00B33F09" w:rsidRDefault="00E13691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bookmarkEnd w:id="2"/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7822" w:type="dxa"/>
            <w:gridSpan w:val="5"/>
            <w:tcBorders>
              <w:top w:val="nil"/>
              <w:left w:val="nil"/>
            </w:tcBorders>
          </w:tcPr>
          <w:p w:rsidR="00A6374C" w:rsidRDefault="00A6374C" w:rsidP="003A286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2"/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bookmarkEnd w:id="3"/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, OJT </w:t>
            </w:r>
          </w:p>
          <w:p w:rsidR="00A6374C" w:rsidRPr="00821AA2" w:rsidRDefault="00A6374C" w:rsidP="003A286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  <w:p w:rsidR="00A6374C" w:rsidRPr="00B33F09" w:rsidRDefault="00E13691" w:rsidP="003A286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, r</w:t>
            </w:r>
            <w:r w:rsidR="00A6374C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egistered</w:t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apprenticeship</w:t>
            </w:r>
            <w:r w:rsidR="00821AA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(paid employee job training)</w:t>
            </w:r>
          </w:p>
          <w:p w:rsidR="00A6374C" w:rsidRPr="00821AA2" w:rsidRDefault="00A6374C" w:rsidP="003A286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  <w:p w:rsidR="00A6374C" w:rsidRDefault="00E13691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821AA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, </w:t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r</w:t>
            </w:r>
            <w:r w:rsidR="00A6374C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egistered</w:t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apprenticeship</w:t>
            </w:r>
            <w:r w:rsidR="00821AA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(related </w:t>
            </w:r>
            <w:r w:rsidR="00E952E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classroom </w:t>
            </w:r>
            <w:r w:rsidR="00821AA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instruction)</w:t>
            </w:r>
          </w:p>
          <w:p w:rsidR="00821AA2" w:rsidRDefault="00821AA2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  <w:p w:rsidR="00821AA2" w:rsidRDefault="00821AA2" w:rsidP="00821AA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, n</w:t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on-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r</w:t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egistered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apprenticeship</w:t>
            </w:r>
          </w:p>
          <w:p w:rsidR="00A6374C" w:rsidRPr="00B33F09" w:rsidRDefault="00A6374C" w:rsidP="00A007D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D7479D" w:rsidRPr="003A2864" w:rsidTr="002E1BEF">
        <w:trPr>
          <w:trHeight w:val="314"/>
        </w:trPr>
        <w:tc>
          <w:tcPr>
            <w:tcW w:w="11305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:rsidR="00D7479D" w:rsidRPr="00D7479D" w:rsidRDefault="00A6374C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>If you checked any of the “yes” boxes</w:t>
            </w:r>
            <w:r w:rsidR="002503CF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 above</w:t>
            </w:r>
            <w:r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>, you are done with this form. Please email it t</w:t>
            </w:r>
            <w:r w:rsidR="00D7479D" w:rsidRPr="00D7479D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o </w:t>
            </w:r>
            <w:hyperlink r:id="rId10" w:history="1">
              <w:r w:rsidR="00013656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saa</w:t>
              </w:r>
              <w:r w:rsidR="00013656" w:rsidRPr="009B55CA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@dvs.virginia.gov</w:t>
              </w:r>
            </w:hyperlink>
          </w:p>
        </w:tc>
      </w:tr>
      <w:tr w:rsidR="002503CF" w:rsidRPr="003A2864" w:rsidTr="002E1BEF">
        <w:trPr>
          <w:trHeight w:val="179"/>
        </w:trPr>
        <w:tc>
          <w:tcPr>
            <w:tcW w:w="11305" w:type="dxa"/>
            <w:gridSpan w:val="6"/>
            <w:tcBorders>
              <w:bottom w:val="nil"/>
            </w:tcBorders>
            <w:shd w:val="clear" w:color="auto" w:fill="BFBFBF" w:themeFill="background1" w:themeFillShade="BF"/>
          </w:tcPr>
          <w:p w:rsidR="002503CF" w:rsidRPr="002503CF" w:rsidRDefault="002503CF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sz w:val="20"/>
                <w:szCs w:val="24"/>
              </w:rPr>
            </w:pPr>
          </w:p>
        </w:tc>
      </w:tr>
      <w:tr w:rsidR="00A6374C" w:rsidRPr="003A2864" w:rsidTr="002E1BEF">
        <w:trPr>
          <w:trHeight w:val="314"/>
        </w:trPr>
        <w:tc>
          <w:tcPr>
            <w:tcW w:w="11305" w:type="dxa"/>
            <w:gridSpan w:val="6"/>
            <w:tcBorders>
              <w:bottom w:val="nil"/>
            </w:tcBorders>
            <w:shd w:val="clear" w:color="auto" w:fill="auto"/>
          </w:tcPr>
          <w:p w:rsidR="00A6374C" w:rsidRPr="00E30014" w:rsidRDefault="00A6374C" w:rsidP="00E300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Do you </w:t>
            </w:r>
            <w:r w:rsidRPr="00E30014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  <w:u w:val="single"/>
              </w:rPr>
              <w:t>own</w:t>
            </w:r>
            <w:r w:rsidRP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(not just offer) a licensure or certification test?</w:t>
            </w:r>
          </w:p>
        </w:tc>
      </w:tr>
      <w:tr w:rsidR="00A6374C" w:rsidRPr="003A2864" w:rsidTr="002E1BEF">
        <w:trPr>
          <w:trHeight w:val="314"/>
        </w:trPr>
        <w:tc>
          <w:tcPr>
            <w:tcW w:w="3483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:rsidR="00A6374C" w:rsidRPr="00B33F09" w:rsidRDefault="00E13691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7822" w:type="dxa"/>
            <w:gridSpan w:val="5"/>
            <w:tcBorders>
              <w:top w:val="nil"/>
              <w:left w:val="nil"/>
            </w:tcBorders>
            <w:shd w:val="clear" w:color="auto" w:fill="auto"/>
          </w:tcPr>
          <w:p w:rsidR="00A6374C" w:rsidRDefault="00A6374C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821AA2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, governmental</w:t>
            </w:r>
          </w:p>
          <w:p w:rsidR="00A6374C" w:rsidRPr="00821AA2" w:rsidRDefault="00A6374C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  <w:p w:rsidR="00A6374C" w:rsidRPr="00B33F09" w:rsidRDefault="00E13691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, non-governmental</w:t>
            </w:r>
          </w:p>
          <w:p w:rsidR="00A6374C" w:rsidRPr="00821AA2" w:rsidRDefault="00A6374C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2503CF" w:rsidRPr="003A2864" w:rsidTr="002E1BEF">
        <w:trPr>
          <w:trHeight w:val="314"/>
        </w:trPr>
        <w:tc>
          <w:tcPr>
            <w:tcW w:w="11305" w:type="dxa"/>
            <w:gridSpan w:val="6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2503CF" w:rsidRPr="00B33F09" w:rsidRDefault="002503CF" w:rsidP="0001365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If you checked any of the “yes” boxes above, you are done with this form. Please email </w:t>
            </w:r>
            <w:r w:rsidR="00013656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it to </w:t>
            </w:r>
            <w:hyperlink r:id="rId11" w:history="1">
              <w:r w:rsidR="00013656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saa</w:t>
              </w:r>
              <w:r w:rsidR="00013656" w:rsidRPr="009B55CA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@dvs.virginia.gov</w:t>
              </w:r>
            </w:hyperlink>
          </w:p>
        </w:tc>
      </w:tr>
      <w:tr w:rsidR="002503CF" w:rsidRPr="002503CF" w:rsidTr="002E1BEF">
        <w:trPr>
          <w:trHeight w:val="278"/>
        </w:trPr>
        <w:tc>
          <w:tcPr>
            <w:tcW w:w="11305" w:type="dxa"/>
            <w:gridSpan w:val="6"/>
            <w:tcBorders>
              <w:top w:val="single" w:sz="4" w:space="0" w:color="auto"/>
              <w:bottom w:val="nil"/>
            </w:tcBorders>
            <w:shd w:val="clear" w:color="auto" w:fill="BFBFBF" w:themeFill="background1" w:themeFillShade="BF"/>
            <w:vAlign w:val="center"/>
          </w:tcPr>
          <w:p w:rsidR="002503CF" w:rsidRPr="002503CF" w:rsidRDefault="002503CF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sz w:val="20"/>
                <w:szCs w:val="24"/>
              </w:rPr>
            </w:pPr>
          </w:p>
        </w:tc>
      </w:tr>
      <w:tr w:rsidR="002503CF" w:rsidRPr="003A2864" w:rsidTr="002E1BEF">
        <w:trPr>
          <w:trHeight w:val="314"/>
        </w:trPr>
        <w:tc>
          <w:tcPr>
            <w:tcW w:w="11305" w:type="dxa"/>
            <w:gridSpan w:val="6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2503CF" w:rsidRPr="00E30014" w:rsidRDefault="002503CF" w:rsidP="00110BB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Is your facility a</w:t>
            </w:r>
            <w:r w:rsidR="002F26A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n accredited</w:t>
            </w:r>
            <w:r w:rsidRP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high school?</w:t>
            </w:r>
            <w:r w:rsidR="00110BB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 (Private High School-</w:t>
            </w:r>
            <w:hyperlink r:id="rId12" w:history="1">
              <w:r w:rsidR="00110BB2" w:rsidRPr="00110BB2">
                <w:rPr>
                  <w:rStyle w:val="Hyperlink"/>
                  <w:rFonts w:ascii="Times New Roman" w:eastAsia="Times New Roman" w:hAnsi="Times New Roman"/>
                  <w:b/>
                  <w:bCs/>
                  <w:sz w:val="24"/>
                  <w:szCs w:val="24"/>
                </w:rPr>
                <w:t>Accredited</w:t>
              </w:r>
            </w:hyperlink>
            <w:r w:rsidR="00110BB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2503CF" w:rsidRPr="003A2864" w:rsidTr="002E1BEF">
        <w:trPr>
          <w:trHeight w:val="314"/>
        </w:trPr>
        <w:tc>
          <w:tcPr>
            <w:tcW w:w="3483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:rsidR="002503CF" w:rsidRPr="00B33F09" w:rsidRDefault="00E13691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250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7822" w:type="dxa"/>
            <w:gridSpan w:val="5"/>
            <w:tcBorders>
              <w:top w:val="nil"/>
              <w:left w:val="nil"/>
            </w:tcBorders>
            <w:shd w:val="clear" w:color="auto" w:fill="auto"/>
          </w:tcPr>
          <w:p w:rsidR="002503CF" w:rsidRDefault="002503CF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821AA2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</w:t>
            </w:r>
          </w:p>
          <w:p w:rsidR="002503CF" w:rsidRPr="00821AA2" w:rsidRDefault="002503CF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2503CF" w:rsidRPr="003A2864" w:rsidTr="002E1BEF">
        <w:trPr>
          <w:trHeight w:val="314"/>
        </w:trPr>
        <w:tc>
          <w:tcPr>
            <w:tcW w:w="11305" w:type="dxa"/>
            <w:gridSpan w:val="6"/>
            <w:shd w:val="clear" w:color="auto" w:fill="FFFFFF" w:themeFill="background1"/>
          </w:tcPr>
          <w:p w:rsidR="00FF61FA" w:rsidRPr="002A4EB5" w:rsidRDefault="002503CF" w:rsidP="00013656">
            <w:pPr>
              <w:spacing w:after="0" w:line="240" w:lineRule="auto"/>
            </w:pPr>
            <w:r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>If you checked “yes” above, you are done with this form. Please email it t</w:t>
            </w:r>
            <w:r w:rsidR="00013656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 </w:t>
            </w:r>
            <w:hyperlink r:id="rId13" w:history="1">
              <w:r w:rsidR="00013656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saa</w:t>
              </w:r>
              <w:r w:rsidR="00013656" w:rsidRPr="009B55CA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@dvs.virginia.gov</w:t>
              </w:r>
            </w:hyperlink>
          </w:p>
        </w:tc>
      </w:tr>
      <w:tr w:rsidR="002503CF" w:rsidRPr="003A2864" w:rsidTr="002E1BEF">
        <w:trPr>
          <w:trHeight w:val="314"/>
        </w:trPr>
        <w:tc>
          <w:tcPr>
            <w:tcW w:w="11305" w:type="dxa"/>
            <w:gridSpan w:val="6"/>
            <w:tcBorders>
              <w:bottom w:val="nil"/>
            </w:tcBorders>
            <w:shd w:val="clear" w:color="auto" w:fill="FFFFFF" w:themeFill="background1"/>
          </w:tcPr>
          <w:p w:rsidR="002503CF" w:rsidRPr="00E30014" w:rsidRDefault="002503CF" w:rsidP="003C702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caps/>
                <w:sz w:val="24"/>
                <w:szCs w:val="24"/>
              </w:rPr>
            </w:pPr>
            <w:r w:rsidRP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Is your school accredited by an accrediting agency recognized by the U.S. Department of Education</w:t>
            </w:r>
            <w:r w:rsidR="002A4EB5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?</w:t>
            </w:r>
            <w:r w:rsidRP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hyperlink r:id="rId14" w:history="1">
              <w:r w:rsidR="003C7022" w:rsidRPr="00C825C1">
                <w:rPr>
                  <w:rStyle w:val="Hyperlink"/>
                  <w:rFonts w:ascii="Times New Roman" w:eastAsia="Times New Roman" w:hAnsi="Times New Roman"/>
                  <w:b/>
                  <w:bCs/>
                  <w:sz w:val="24"/>
                  <w:szCs w:val="24"/>
                </w:rPr>
                <w:t>https://www.chea.org/chea-usde-recognized-accrediting-organizations</w:t>
              </w:r>
            </w:hyperlink>
            <w:r w:rsidR="002A4EB5">
              <w:rPr>
                <w:rStyle w:val="Hyperlink"/>
                <w:rFonts w:ascii="Times New Roman" w:eastAsia="Times New Roman" w:hAnsi="Times New Roman"/>
                <w:b/>
                <w:bCs/>
                <w:sz w:val="24"/>
                <w:szCs w:val="24"/>
                <w:u w:val="none"/>
              </w:rPr>
              <w:t xml:space="preserve"> </w:t>
            </w:r>
            <w:r w:rsidR="002A4EB5">
              <w:rPr>
                <w:rStyle w:val="Hyperlink"/>
                <w:rFonts w:ascii="Times New Roman" w:eastAsia="Times New Roman" w:hAnsi="Times New Roman"/>
                <w:b/>
                <w:bCs/>
                <w:color w:val="auto"/>
                <w:sz w:val="24"/>
                <w:szCs w:val="24"/>
                <w:u w:val="none"/>
              </w:rPr>
              <w:t>(Note: Barber and Cosmetology schools must be accredited)</w:t>
            </w:r>
          </w:p>
        </w:tc>
      </w:tr>
      <w:tr w:rsidR="002503CF" w:rsidRPr="003A2864" w:rsidTr="002E1BEF">
        <w:trPr>
          <w:trHeight w:val="314"/>
        </w:trPr>
        <w:tc>
          <w:tcPr>
            <w:tcW w:w="3528" w:type="dxa"/>
            <w:gridSpan w:val="2"/>
            <w:tcBorders>
              <w:top w:val="nil"/>
              <w:right w:val="nil"/>
            </w:tcBorders>
            <w:shd w:val="clear" w:color="auto" w:fill="FFFFFF" w:themeFill="background1"/>
            <w:vAlign w:val="center"/>
          </w:tcPr>
          <w:p w:rsidR="002503CF" w:rsidRPr="009F5480" w:rsidRDefault="00E13691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250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7777" w:type="dxa"/>
            <w:gridSpan w:val="4"/>
            <w:tcBorders>
              <w:top w:val="nil"/>
              <w:left w:val="nil"/>
            </w:tcBorders>
            <w:shd w:val="clear" w:color="auto" w:fill="FFFFFF" w:themeFill="background1"/>
          </w:tcPr>
          <w:p w:rsidR="002503CF" w:rsidRDefault="002503CF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595AB1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</w:t>
            </w:r>
          </w:p>
          <w:p w:rsidR="002503CF" w:rsidRPr="00595AB1" w:rsidRDefault="002503CF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E30014" w:rsidRPr="003A2864" w:rsidTr="002E1BEF">
        <w:trPr>
          <w:trHeight w:val="314"/>
        </w:trPr>
        <w:tc>
          <w:tcPr>
            <w:tcW w:w="11305" w:type="dxa"/>
            <w:gridSpan w:val="6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E30014" w:rsidRDefault="00E30014" w:rsidP="00E300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If you answered “yes” to #4, please list the agency: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  <w:p w:rsidR="00595AB1" w:rsidRPr="00595AB1" w:rsidRDefault="00595AB1" w:rsidP="00595AB1">
            <w:pPr>
              <w:pStyle w:val="ListParagraph"/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E30014" w:rsidRPr="003A2864" w:rsidTr="002E1BEF">
        <w:trPr>
          <w:trHeight w:val="314"/>
        </w:trPr>
        <w:tc>
          <w:tcPr>
            <w:tcW w:w="11305" w:type="dxa"/>
            <w:gridSpan w:val="6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:rsidR="00E30014" w:rsidRDefault="00E30014" w:rsidP="00E300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Is your school:</w:t>
            </w:r>
          </w:p>
        </w:tc>
      </w:tr>
      <w:tr w:rsidR="00E30014" w:rsidRPr="003A2864" w:rsidTr="002E1BEF">
        <w:trPr>
          <w:trHeight w:val="314"/>
        </w:trPr>
        <w:tc>
          <w:tcPr>
            <w:tcW w:w="3768" w:type="dxa"/>
            <w:gridSpan w:val="3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E30014" w:rsidRPr="009F5480" w:rsidRDefault="00E13691" w:rsidP="001D739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1D739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For-profit</w:t>
            </w:r>
          </w:p>
        </w:tc>
        <w:tc>
          <w:tcPr>
            <w:tcW w:w="37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E30014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595AB1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Private non-profit</w:t>
            </w:r>
          </w:p>
          <w:p w:rsidR="00E30014" w:rsidRPr="00595AB1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  <w:tc>
          <w:tcPr>
            <w:tcW w:w="3769" w:type="dxa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E30014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595AB1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Public</w:t>
            </w:r>
          </w:p>
          <w:p w:rsidR="00E30014" w:rsidRPr="00595AB1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E30014" w:rsidRPr="003A2864" w:rsidTr="002E1BEF">
        <w:trPr>
          <w:trHeight w:val="314"/>
        </w:trPr>
        <w:tc>
          <w:tcPr>
            <w:tcW w:w="11305" w:type="dxa"/>
            <w:gridSpan w:val="6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:rsidR="009F5480" w:rsidRDefault="009F5480" w:rsidP="00E300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Does your school offer (check all that apply</w:t>
            </w:r>
            <w:r w:rsidR="001D739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)</w:t>
            </w:r>
          </w:p>
          <w:p w:rsidR="009F5480" w:rsidRPr="009F5480" w:rsidRDefault="009F5480" w:rsidP="009F5480">
            <w:pPr>
              <w:pStyle w:val="ListParagraph"/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  <w:p w:rsidR="009F5480" w:rsidRDefault="009F5480" w:rsidP="009F5480">
            <w:pPr>
              <w:tabs>
                <w:tab w:val="left" w:pos="3760"/>
                <w:tab w:val="left" w:pos="7540"/>
              </w:tabs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Undergraduate degrees                 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Graduate degrees                           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Certificates/diplomas</w:t>
            </w:r>
          </w:p>
          <w:p w:rsidR="009F5480" w:rsidRDefault="009F5480" w:rsidP="009F548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  <w:p w:rsidR="009F5480" w:rsidRPr="001D7392" w:rsidRDefault="009F66AD" w:rsidP="001D739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P</w:t>
            </w:r>
            <w:r w:rsidR="001D739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rovide a list of program(s) that you currently offer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: </w:t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1D739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br/>
              <w:t>_________________________________________________________________________________</w:t>
            </w:r>
          </w:p>
        </w:tc>
      </w:tr>
      <w:tr w:rsidR="00E30014" w:rsidRPr="003A2864" w:rsidTr="002E1BEF">
        <w:trPr>
          <w:trHeight w:val="314"/>
        </w:trPr>
        <w:tc>
          <w:tcPr>
            <w:tcW w:w="3768" w:type="dxa"/>
            <w:gridSpan w:val="3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9F5480" w:rsidRPr="009F66AD" w:rsidRDefault="009F5480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  <w:tc>
          <w:tcPr>
            <w:tcW w:w="37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E30014" w:rsidRPr="009F66AD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  <w:tc>
          <w:tcPr>
            <w:tcW w:w="3769" w:type="dxa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E30014" w:rsidRPr="009F66AD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E30014" w:rsidRPr="003A2864" w:rsidTr="002E1BEF">
        <w:trPr>
          <w:trHeight w:val="314"/>
        </w:trPr>
        <w:tc>
          <w:tcPr>
            <w:tcW w:w="11305" w:type="dxa"/>
            <w:gridSpan w:val="6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:rsidR="00E30014" w:rsidRPr="00E30014" w:rsidRDefault="00E30014" w:rsidP="00E300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Has your school been in operation in the Commonwealth of Virginia for at least two years?</w:t>
            </w:r>
          </w:p>
        </w:tc>
      </w:tr>
      <w:tr w:rsidR="00E30014" w:rsidRPr="003A2864" w:rsidTr="002E1BEF">
        <w:trPr>
          <w:trHeight w:val="314"/>
        </w:trPr>
        <w:tc>
          <w:tcPr>
            <w:tcW w:w="3528" w:type="dxa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E30014" w:rsidRPr="009F5480" w:rsidRDefault="00E13691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7777" w:type="dxa"/>
            <w:gridSpan w:val="4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</w:tcPr>
          <w:p w:rsidR="00E30014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595AB1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</w:t>
            </w:r>
          </w:p>
          <w:p w:rsidR="00E30014" w:rsidRPr="00595AB1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E30014" w:rsidRPr="003A2864" w:rsidTr="002E1BEF">
        <w:trPr>
          <w:trHeight w:val="314"/>
        </w:trPr>
        <w:tc>
          <w:tcPr>
            <w:tcW w:w="11305" w:type="dxa"/>
            <w:gridSpan w:val="6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:rsidR="00E30014" w:rsidRPr="00E30014" w:rsidRDefault="00E30014" w:rsidP="00E21C4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Does your school have a Certificate to Operate (CTO) from the State Council of Higher Education for Virginia (SCHEV)?</w:t>
            </w:r>
            <w:r w:rsidR="003710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 </w:t>
            </w:r>
            <w:r w:rsidR="00371072" w:rsidRPr="00371072">
              <w:rPr>
                <w:rFonts w:ascii="Times New Roman" w:eastAsia="Times New Roman" w:hAnsi="Times New Roman"/>
                <w:bCs/>
                <w:i/>
                <w:sz w:val="24"/>
                <w:szCs w:val="24"/>
              </w:rPr>
              <w:t>(Contact SCHEV at 804-225-</w:t>
            </w:r>
            <w:r w:rsidR="00E21C44">
              <w:rPr>
                <w:rFonts w:ascii="Times New Roman" w:eastAsia="Times New Roman" w:hAnsi="Times New Roman"/>
                <w:bCs/>
                <w:i/>
                <w:sz w:val="24"/>
                <w:szCs w:val="24"/>
              </w:rPr>
              <w:t>2600</w:t>
            </w:r>
            <w:r w:rsidR="00371072" w:rsidRPr="00371072">
              <w:rPr>
                <w:rFonts w:ascii="Times New Roman" w:eastAsia="Times New Roman" w:hAnsi="Times New Roman"/>
                <w:bCs/>
                <w:i/>
                <w:sz w:val="24"/>
                <w:szCs w:val="24"/>
              </w:rPr>
              <w:t>)</w:t>
            </w:r>
          </w:p>
        </w:tc>
      </w:tr>
      <w:tr w:rsidR="00E30014" w:rsidRPr="003A2864" w:rsidTr="002E1BEF">
        <w:trPr>
          <w:trHeight w:val="314"/>
        </w:trPr>
        <w:tc>
          <w:tcPr>
            <w:tcW w:w="3528" w:type="dxa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E30014" w:rsidRPr="009F5480" w:rsidRDefault="00E13691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7777" w:type="dxa"/>
            <w:gridSpan w:val="4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</w:tcPr>
          <w:p w:rsidR="00E30014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595AB1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</w:t>
            </w:r>
          </w:p>
          <w:p w:rsidR="00E30014" w:rsidRPr="00595AB1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0374EC" w:rsidRPr="003A2864" w:rsidTr="002E1BEF">
        <w:trPr>
          <w:trHeight w:val="314"/>
        </w:trPr>
        <w:tc>
          <w:tcPr>
            <w:tcW w:w="11305" w:type="dxa"/>
            <w:gridSpan w:val="6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:rsidR="000374EC" w:rsidRPr="000374EC" w:rsidRDefault="000374EC" w:rsidP="000374E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If you answered “no” to #9, does your school have an exemption?</w:t>
            </w:r>
          </w:p>
        </w:tc>
      </w:tr>
      <w:tr w:rsidR="00371072" w:rsidRPr="003A2864" w:rsidTr="002E1BEF">
        <w:trPr>
          <w:trHeight w:val="314"/>
        </w:trPr>
        <w:tc>
          <w:tcPr>
            <w:tcW w:w="3768" w:type="dxa"/>
            <w:gridSpan w:val="3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371072" w:rsidRPr="009F5480" w:rsidRDefault="00E13691" w:rsidP="000374E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710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3710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37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371072" w:rsidRPr="00B33F09" w:rsidRDefault="00E13691" w:rsidP="0037107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710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3710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 (enclose a copy of your exemption letter with this form)</w:t>
            </w:r>
          </w:p>
        </w:tc>
        <w:tc>
          <w:tcPr>
            <w:tcW w:w="3769" w:type="dxa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371072" w:rsidRDefault="00371072" w:rsidP="0037107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9F5480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/A (explain):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  <w:p w:rsidR="00371072" w:rsidRPr="009F5480" w:rsidRDefault="00371072" w:rsidP="0037107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371072" w:rsidRPr="003A2864" w:rsidTr="002E1BEF">
        <w:trPr>
          <w:trHeight w:val="314"/>
        </w:trPr>
        <w:tc>
          <w:tcPr>
            <w:tcW w:w="11305" w:type="dxa"/>
            <w:gridSpan w:val="6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:rsidR="00371072" w:rsidRPr="00371072" w:rsidRDefault="00371072" w:rsidP="0037107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Does your school fall under the jurisdiction of any of the State Agencies listed on the following page?</w:t>
            </w:r>
          </w:p>
        </w:tc>
      </w:tr>
      <w:tr w:rsidR="00371072" w:rsidRPr="003A2864" w:rsidTr="002E1BEF">
        <w:trPr>
          <w:trHeight w:val="314"/>
        </w:trPr>
        <w:tc>
          <w:tcPr>
            <w:tcW w:w="3528" w:type="dxa"/>
            <w:gridSpan w:val="2"/>
            <w:tcBorders>
              <w:top w:val="nil"/>
              <w:right w:val="nil"/>
            </w:tcBorders>
            <w:shd w:val="clear" w:color="auto" w:fill="FFFFFF" w:themeFill="background1"/>
            <w:vAlign w:val="center"/>
          </w:tcPr>
          <w:p w:rsidR="00371072" w:rsidRPr="009F5480" w:rsidRDefault="00E13691" w:rsidP="0037107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710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3710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7777" w:type="dxa"/>
            <w:gridSpan w:val="4"/>
            <w:tcBorders>
              <w:top w:val="nil"/>
              <w:left w:val="nil"/>
            </w:tcBorders>
            <w:shd w:val="clear" w:color="auto" w:fill="FFFFFF" w:themeFill="background1"/>
          </w:tcPr>
          <w:p w:rsidR="00371072" w:rsidRDefault="00371072" w:rsidP="0037107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9F5480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614C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 (which one):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  <w:p w:rsidR="00371072" w:rsidRPr="009F5480" w:rsidRDefault="00371072" w:rsidP="0037107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371072" w:rsidRPr="003A2864" w:rsidTr="002E1BEF">
        <w:trPr>
          <w:trHeight w:val="314"/>
        </w:trPr>
        <w:tc>
          <w:tcPr>
            <w:tcW w:w="11305" w:type="dxa"/>
            <w:gridSpan w:val="6"/>
            <w:tcBorders>
              <w:top w:val="nil"/>
            </w:tcBorders>
            <w:shd w:val="clear" w:color="auto" w:fill="FFFFFF" w:themeFill="background1"/>
            <w:vAlign w:val="center"/>
          </w:tcPr>
          <w:p w:rsidR="00371072" w:rsidRPr="00B33F09" w:rsidRDefault="00371072" w:rsidP="0001365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>Please email this form t</w:t>
            </w:r>
            <w:r w:rsidRPr="00D7479D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o </w:t>
            </w:r>
            <w:hyperlink r:id="rId15" w:history="1">
              <w:r w:rsidR="00013656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saa</w:t>
              </w:r>
              <w:r w:rsidR="00013656" w:rsidRPr="009B55CA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@dvs.virginia.gov</w:t>
              </w:r>
            </w:hyperlink>
          </w:p>
        </w:tc>
      </w:tr>
      <w:tr w:rsidR="00371072" w:rsidRPr="003A2864" w:rsidTr="002E1BEF">
        <w:trPr>
          <w:trHeight w:val="314"/>
        </w:trPr>
        <w:tc>
          <w:tcPr>
            <w:tcW w:w="11305" w:type="dxa"/>
            <w:gridSpan w:val="6"/>
            <w:shd w:val="clear" w:color="auto" w:fill="BFBFBF" w:themeFill="background1" w:themeFillShade="BF"/>
          </w:tcPr>
          <w:p w:rsidR="00371072" w:rsidRPr="00B33F09" w:rsidRDefault="00371072" w:rsidP="00B33F0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i/>
                <w:cap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i/>
                <w:caps/>
                <w:sz w:val="24"/>
                <w:szCs w:val="24"/>
              </w:rPr>
              <w:t>Saa Official use Only</w:t>
            </w:r>
          </w:p>
        </w:tc>
      </w:tr>
      <w:tr w:rsidR="00371072" w:rsidRPr="003A2864" w:rsidTr="002E1BEF">
        <w:trPr>
          <w:trHeight w:val="269"/>
        </w:trPr>
        <w:tc>
          <w:tcPr>
            <w:tcW w:w="11305" w:type="dxa"/>
            <w:gridSpan w:val="6"/>
            <w:vAlign w:val="center"/>
          </w:tcPr>
          <w:p w:rsidR="00371072" w:rsidRPr="00D7479D" w:rsidRDefault="00371072" w:rsidP="000F7284">
            <w:pPr>
              <w:spacing w:after="12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Date form received</w:t>
            </w:r>
            <w:r w:rsidRPr="00D7479D">
              <w:rPr>
                <w:rFonts w:ascii="Times New Roman" w:hAnsi="Times New Roman"/>
                <w:b/>
                <w:i/>
                <w:sz w:val="24"/>
                <w:szCs w:val="24"/>
              </w:rPr>
              <w:t>:</w:t>
            </w: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371072" w:rsidRPr="003A2864" w:rsidTr="002E1BEF">
        <w:trPr>
          <w:trHeight w:val="359"/>
        </w:trPr>
        <w:tc>
          <w:tcPr>
            <w:tcW w:w="11305" w:type="dxa"/>
            <w:gridSpan w:val="6"/>
            <w:vAlign w:val="center"/>
          </w:tcPr>
          <w:p w:rsidR="00371072" w:rsidRPr="00D7479D" w:rsidRDefault="00371072" w:rsidP="00E22C83">
            <w:pPr>
              <w:spacing w:after="12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Type of a</w:t>
            </w:r>
            <w:r w:rsidRPr="00D7479D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pplication </w:t>
            </w: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sent</w:t>
            </w:r>
            <w:r w:rsidRPr="00D7479D">
              <w:rPr>
                <w:rFonts w:ascii="Times New Roman" w:hAnsi="Times New Roman"/>
                <w:b/>
                <w:i/>
                <w:sz w:val="24"/>
                <w:szCs w:val="24"/>
              </w:rPr>
              <w:t>:</w:t>
            </w: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371072" w:rsidRPr="003A2864" w:rsidTr="002E1BEF">
        <w:trPr>
          <w:trHeight w:val="260"/>
        </w:trPr>
        <w:tc>
          <w:tcPr>
            <w:tcW w:w="11305" w:type="dxa"/>
            <w:gridSpan w:val="6"/>
            <w:vAlign w:val="center"/>
          </w:tcPr>
          <w:p w:rsidR="00371072" w:rsidRPr="00D7479D" w:rsidRDefault="00371072" w:rsidP="00093369">
            <w:pPr>
              <w:spacing w:after="12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Date application sent</w:t>
            </w:r>
            <w:r w:rsidRPr="00D7479D">
              <w:rPr>
                <w:rFonts w:ascii="Times New Roman" w:hAnsi="Times New Roman"/>
                <w:b/>
                <w:i/>
                <w:sz w:val="24"/>
                <w:szCs w:val="24"/>
              </w:rPr>
              <w:t>:</w:t>
            </w: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371072" w:rsidRPr="003A2864" w:rsidTr="002E1BEF">
        <w:trPr>
          <w:trHeight w:val="2105"/>
        </w:trPr>
        <w:tc>
          <w:tcPr>
            <w:tcW w:w="11305" w:type="dxa"/>
            <w:gridSpan w:val="6"/>
          </w:tcPr>
          <w:p w:rsidR="00371072" w:rsidRDefault="00371072" w:rsidP="00D7479D">
            <w:pPr>
              <w:spacing w:after="12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Remarks:</w:t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  <w:p w:rsidR="00371072" w:rsidRDefault="00371072" w:rsidP="00093369">
            <w:pPr>
              <w:spacing w:after="0"/>
              <w:ind w:firstLine="720"/>
              <w:rPr>
                <w:rFonts w:ascii="Times New Roman" w:hAnsi="Times New Roman"/>
                <w:sz w:val="24"/>
                <w:szCs w:val="24"/>
              </w:rPr>
            </w:pPr>
          </w:p>
          <w:p w:rsidR="00371072" w:rsidRDefault="00371072" w:rsidP="00093369">
            <w:pPr>
              <w:spacing w:after="0"/>
              <w:ind w:firstLine="720"/>
              <w:rPr>
                <w:rFonts w:ascii="Times New Roman" w:hAnsi="Times New Roman"/>
                <w:sz w:val="24"/>
                <w:szCs w:val="24"/>
              </w:rPr>
            </w:pPr>
          </w:p>
          <w:p w:rsidR="00371072" w:rsidRDefault="00371072" w:rsidP="00093369">
            <w:pPr>
              <w:spacing w:after="0"/>
              <w:ind w:firstLine="720"/>
              <w:rPr>
                <w:rFonts w:ascii="Times New Roman" w:hAnsi="Times New Roman"/>
                <w:sz w:val="24"/>
                <w:szCs w:val="24"/>
              </w:rPr>
            </w:pPr>
          </w:p>
          <w:p w:rsidR="00371072" w:rsidRDefault="00371072" w:rsidP="00093369">
            <w:pPr>
              <w:spacing w:after="0"/>
              <w:ind w:firstLine="720"/>
              <w:rPr>
                <w:rFonts w:ascii="Times New Roman" w:hAnsi="Times New Roman"/>
                <w:sz w:val="24"/>
                <w:szCs w:val="24"/>
              </w:rPr>
            </w:pPr>
          </w:p>
          <w:p w:rsidR="00371072" w:rsidRDefault="00371072" w:rsidP="00093369">
            <w:pPr>
              <w:spacing w:after="0"/>
              <w:ind w:firstLine="720"/>
              <w:rPr>
                <w:rFonts w:ascii="Times New Roman" w:hAnsi="Times New Roman"/>
                <w:sz w:val="24"/>
                <w:szCs w:val="24"/>
              </w:rPr>
            </w:pPr>
          </w:p>
          <w:p w:rsidR="00371072" w:rsidRDefault="00371072" w:rsidP="00093369">
            <w:pPr>
              <w:spacing w:after="0"/>
              <w:ind w:firstLine="720"/>
              <w:rPr>
                <w:rFonts w:ascii="Times New Roman" w:hAnsi="Times New Roman"/>
                <w:sz w:val="24"/>
                <w:szCs w:val="24"/>
              </w:rPr>
            </w:pPr>
          </w:p>
          <w:p w:rsidR="00371072" w:rsidRDefault="00371072" w:rsidP="00093369">
            <w:pPr>
              <w:spacing w:after="0"/>
              <w:ind w:firstLine="720"/>
              <w:rPr>
                <w:rFonts w:ascii="Times New Roman" w:hAnsi="Times New Roman"/>
                <w:sz w:val="24"/>
                <w:szCs w:val="24"/>
              </w:rPr>
            </w:pPr>
          </w:p>
          <w:p w:rsidR="00371072" w:rsidRPr="00093369" w:rsidRDefault="005F0B38" w:rsidP="005F0B38">
            <w:pPr>
              <w:tabs>
                <w:tab w:val="left" w:pos="3120"/>
              </w:tabs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</w:tr>
    </w:tbl>
    <w:p w:rsidR="004E08A0" w:rsidRDefault="004E08A0" w:rsidP="00371072">
      <w:pPr>
        <w:tabs>
          <w:tab w:val="left" w:pos="1170"/>
        </w:tabs>
        <w:spacing w:after="0" w:line="240" w:lineRule="auto"/>
        <w:ind w:left="1166" w:hanging="1166"/>
        <w:jc w:val="center"/>
        <w:rPr>
          <w:rFonts w:ascii="Times New Roman" w:hAnsi="Times New Roman"/>
          <w:b/>
          <w:i/>
          <w:sz w:val="24"/>
          <w:szCs w:val="24"/>
        </w:rPr>
      </w:pPr>
    </w:p>
    <w:p w:rsidR="004E08A0" w:rsidRDefault="004E08A0" w:rsidP="00371072">
      <w:pPr>
        <w:tabs>
          <w:tab w:val="left" w:pos="1170"/>
        </w:tabs>
        <w:spacing w:after="0" w:line="240" w:lineRule="auto"/>
        <w:ind w:left="1166" w:hanging="1166"/>
        <w:jc w:val="center"/>
        <w:rPr>
          <w:rFonts w:ascii="Times New Roman" w:hAnsi="Times New Roman"/>
          <w:b/>
          <w:i/>
          <w:sz w:val="24"/>
          <w:szCs w:val="24"/>
        </w:rPr>
      </w:pPr>
    </w:p>
    <w:p w:rsidR="00371072" w:rsidRDefault="00371072" w:rsidP="009F3E1B">
      <w:pPr>
        <w:tabs>
          <w:tab w:val="left" w:pos="1170"/>
        </w:tabs>
        <w:spacing w:after="0" w:line="240" w:lineRule="auto"/>
        <w:ind w:left="1166" w:hanging="1166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Note</w:t>
      </w:r>
      <w:r w:rsidRPr="009960EE">
        <w:rPr>
          <w:rFonts w:ascii="Times New Roman" w:hAnsi="Times New Roman"/>
          <w:i/>
          <w:sz w:val="24"/>
          <w:szCs w:val="24"/>
        </w:rPr>
        <w:t>:</w:t>
      </w:r>
      <w:r>
        <w:rPr>
          <w:rFonts w:ascii="Times New Roman" w:hAnsi="Times New Roman"/>
          <w:i/>
          <w:sz w:val="24"/>
          <w:szCs w:val="24"/>
        </w:rPr>
        <w:t xml:space="preserve"> All programs of education must go through the State Council of Higher Education for Virginia (SCHEV), unless it falls under one of the categories below:</w:t>
      </w:r>
      <w:r w:rsidR="009F3E1B">
        <w:rPr>
          <w:rFonts w:ascii="Times New Roman" w:hAnsi="Times New Roman"/>
          <w:i/>
          <w:sz w:val="24"/>
          <w:szCs w:val="24"/>
        </w:rPr>
        <w:br/>
      </w:r>
    </w:p>
    <w:tbl>
      <w:tblPr>
        <w:tblStyle w:val="LightList-Accent2"/>
        <w:tblW w:w="11023" w:type="dxa"/>
        <w:jc w:val="center"/>
        <w:tblBorders>
          <w:insideH w:val="single" w:sz="8" w:space="0" w:color="C0504D" w:themeColor="accent2"/>
        </w:tblBorders>
        <w:tblLook w:val="04A0" w:firstRow="1" w:lastRow="0" w:firstColumn="1" w:lastColumn="0" w:noHBand="0" w:noVBand="1"/>
      </w:tblPr>
      <w:tblGrid>
        <w:gridCol w:w="5231"/>
        <w:gridCol w:w="5792"/>
      </w:tblGrid>
      <w:tr w:rsidR="00371072" w:rsidRPr="004E08A0" w:rsidTr="004E08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000000" w:themeFill="text1"/>
          </w:tcPr>
          <w:p w:rsidR="00371072" w:rsidRPr="004E08A0" w:rsidRDefault="00371072" w:rsidP="00F46E1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Program/School Type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000000" w:themeFill="text1"/>
          </w:tcPr>
          <w:p w:rsidR="00371072" w:rsidRPr="004E08A0" w:rsidRDefault="00371072" w:rsidP="00F46E1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Approving State Agency</w:t>
            </w:r>
          </w:p>
        </w:tc>
      </w:tr>
      <w:tr w:rsidR="00371072" w:rsidRPr="004E08A0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71072" w:rsidRPr="004E08A0" w:rsidRDefault="00371072" w:rsidP="00F46E1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Apprenticeships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71072" w:rsidRPr="004E08A0" w:rsidRDefault="002702CE" w:rsidP="00F46E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 xml:space="preserve">Virginia </w:t>
            </w:r>
            <w:r w:rsidR="00371072" w:rsidRPr="004E08A0">
              <w:rPr>
                <w:rFonts w:ascii="Times New Roman" w:hAnsi="Times New Roman" w:cs="Times New Roman"/>
                <w:sz w:val="24"/>
                <w:szCs w:val="28"/>
              </w:rPr>
              <w:t>Department of Labor and Industry (DOLI)</w:t>
            </w:r>
          </w:p>
        </w:tc>
      </w:tr>
      <w:tr w:rsidR="002702CE" w:rsidRPr="004E08A0" w:rsidTr="004E08A0">
        <w:trPr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CDL and Professional Driver Training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Department of Motor Vehicles</w:t>
            </w:r>
          </w:p>
        </w:tc>
      </w:tr>
      <w:tr w:rsidR="002702CE" w:rsidRPr="004E08A0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Certified Nursing Assistant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Board of Nursing</w:t>
            </w:r>
          </w:p>
        </w:tc>
      </w:tr>
      <w:tr w:rsidR="002702CE" w:rsidRPr="004E08A0" w:rsidTr="004E08A0">
        <w:trPr>
          <w:trHeight w:val="10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Cosmetology &amp; Barbering (Title-IV eligible)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2A4EB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SCHEV</w:t>
            </w:r>
            <w:r w:rsidR="00B8215E" w:rsidRPr="004E08A0">
              <w:rPr>
                <w:rFonts w:ascii="Times New Roman" w:hAnsi="Times New Roman" w:cs="Times New Roman"/>
                <w:sz w:val="24"/>
                <w:szCs w:val="28"/>
              </w:rPr>
              <w:t xml:space="preserve">, </w:t>
            </w: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Department of Professional &amp; Occupational Regulation (DPOR)</w:t>
            </w:r>
            <w:r w:rsidR="00B8215E" w:rsidRPr="004E08A0">
              <w:rPr>
                <w:rFonts w:ascii="Times New Roman" w:hAnsi="Times New Roman" w:cs="Times New Roman"/>
                <w:sz w:val="24"/>
                <w:szCs w:val="28"/>
              </w:rPr>
              <w:t xml:space="preserve">, and accredited by an agency recognized by </w:t>
            </w:r>
            <w:hyperlink r:id="rId16" w:history="1">
              <w:r w:rsidR="002A4EB5" w:rsidRPr="004E08A0">
                <w:rPr>
                  <w:rStyle w:val="Hyperlink"/>
                  <w:rFonts w:ascii="Times New Roman" w:hAnsi="Times New Roman" w:cs="Times New Roman"/>
                  <w:sz w:val="24"/>
                  <w:szCs w:val="28"/>
                </w:rPr>
                <w:t>USDOE</w:t>
              </w:r>
            </w:hyperlink>
          </w:p>
        </w:tc>
      </w:tr>
      <w:tr w:rsidR="004E08A0" w:rsidRPr="004E08A0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E08A0" w:rsidRPr="004E08A0" w:rsidRDefault="004E08A0" w:rsidP="004E08A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Cosmetology &amp; Barbering (</w:t>
            </w: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Non-Title IV)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E08A0" w:rsidRPr="004E08A0" w:rsidRDefault="004E08A0" w:rsidP="004E08A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Department of Professional &amp; Occupational Regulation (DPOR)</w:t>
            </w:r>
          </w:p>
        </w:tc>
      </w:tr>
      <w:tr w:rsidR="002702CE" w:rsidRPr="004E08A0" w:rsidTr="004E08A0">
        <w:trPr>
          <w:trHeight w:val="10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B8215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 xml:space="preserve">Electrical, Plumbing, HVAC, Gas </w:t>
            </w:r>
            <w:r w:rsidR="00B8215E" w:rsidRPr="004E08A0">
              <w:rPr>
                <w:rFonts w:ascii="Times New Roman" w:hAnsi="Times New Roman" w:cs="Times New Roman"/>
                <w:sz w:val="24"/>
                <w:szCs w:val="28"/>
              </w:rPr>
              <w:t>F</w:t>
            </w: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itting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Board of Contractors –under Virginia Department of Professional &amp; Occupational Regulation (DPOR)</w:t>
            </w:r>
          </w:p>
        </w:tc>
      </w:tr>
      <w:tr w:rsidR="002702CE" w:rsidRPr="004E08A0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EMT &amp; Paramedic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Department of Health</w:t>
            </w:r>
          </w:p>
        </w:tc>
      </w:tr>
      <w:tr w:rsidR="002702CE" w:rsidRPr="004E08A0" w:rsidTr="004E08A0">
        <w:trPr>
          <w:trHeight w:val="10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 xml:space="preserve">Esthetics (Non-Title IV) 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Board for Barbers &amp; Cosmetology – under Virginia Department of Professional &amp; Occupational Regulation (DPOR)</w:t>
            </w:r>
          </w:p>
        </w:tc>
      </w:tr>
      <w:tr w:rsidR="002702CE" w:rsidRPr="004E08A0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Esthetics (Title-IV eligible)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SCHEV and Virginia Department of Professional &amp; Occupational Regulation (DPOR)</w:t>
            </w:r>
          </w:p>
        </w:tc>
      </w:tr>
      <w:tr w:rsidR="00F2307D" w:rsidRPr="004E08A0" w:rsidTr="004E08A0">
        <w:trPr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2307D" w:rsidRPr="004E08A0" w:rsidRDefault="00F2307D" w:rsidP="00013656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 w:rsidRPr="004E08A0">
              <w:rPr>
                <w:rFonts w:ascii="Times New Roman" w:hAnsi="Times New Roman"/>
                <w:sz w:val="24"/>
                <w:szCs w:val="28"/>
              </w:rPr>
              <w:t>Fire Fighter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2307D" w:rsidRPr="004E08A0" w:rsidRDefault="00F2307D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8"/>
              </w:rPr>
            </w:pPr>
            <w:r w:rsidRPr="004E08A0">
              <w:rPr>
                <w:rFonts w:ascii="Times New Roman" w:hAnsi="Times New Roman"/>
                <w:sz w:val="24"/>
                <w:szCs w:val="28"/>
              </w:rPr>
              <w:t>Virginia Department of Fire</w:t>
            </w:r>
          </w:p>
        </w:tc>
      </w:tr>
      <w:tr w:rsidR="003C7FA2" w:rsidRPr="004E08A0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C7FA2" w:rsidRPr="004E08A0" w:rsidRDefault="003C7FA2" w:rsidP="00013656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 w:rsidRPr="004E08A0">
              <w:rPr>
                <w:rFonts w:ascii="Times New Roman" w:hAnsi="Times New Roman"/>
                <w:sz w:val="24"/>
                <w:szCs w:val="28"/>
              </w:rPr>
              <w:t>Flight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C7FA2" w:rsidRPr="004E08A0" w:rsidRDefault="003C7FA2" w:rsidP="0001365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8"/>
              </w:rPr>
            </w:pPr>
            <w:r w:rsidRPr="004E08A0">
              <w:rPr>
                <w:rFonts w:ascii="Times New Roman" w:hAnsi="Times New Roman"/>
                <w:sz w:val="24"/>
                <w:szCs w:val="28"/>
              </w:rPr>
              <w:t>Federal Aviation Administration</w:t>
            </w:r>
          </w:p>
        </w:tc>
      </w:tr>
      <w:tr w:rsidR="00110BB2" w:rsidRPr="004E08A0" w:rsidTr="004E08A0">
        <w:trPr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110BB2" w:rsidRPr="004E08A0" w:rsidRDefault="00110BB2" w:rsidP="00110BB2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 w:rsidRPr="004E08A0">
              <w:rPr>
                <w:rFonts w:ascii="Times New Roman" w:hAnsi="Times New Roman"/>
                <w:sz w:val="24"/>
                <w:szCs w:val="28"/>
              </w:rPr>
              <w:t>Private High Schools (Accredited)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110BB2" w:rsidRPr="004E08A0" w:rsidRDefault="00110BB2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8"/>
              </w:rPr>
            </w:pPr>
            <w:r w:rsidRPr="004E08A0">
              <w:rPr>
                <w:rFonts w:ascii="Times New Roman" w:hAnsi="Times New Roman"/>
                <w:sz w:val="24"/>
                <w:szCs w:val="28"/>
              </w:rPr>
              <w:t xml:space="preserve">Virginia Council for Private Education </w:t>
            </w:r>
            <w:hyperlink r:id="rId17" w:history="1">
              <w:r w:rsidRPr="004E08A0">
                <w:rPr>
                  <w:rStyle w:val="Hyperlink"/>
                  <w:rFonts w:ascii="Times New Roman" w:hAnsi="Times New Roman"/>
                  <w:sz w:val="24"/>
                  <w:szCs w:val="28"/>
                </w:rPr>
                <w:t>vcpe.org</w:t>
              </w:r>
            </w:hyperlink>
          </w:p>
        </w:tc>
      </w:tr>
      <w:tr w:rsidR="002702CE" w:rsidRPr="004E08A0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Insurance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State Corporation Commission</w:t>
            </w:r>
          </w:p>
        </w:tc>
      </w:tr>
      <w:tr w:rsidR="002702CE" w:rsidRPr="004E08A0" w:rsidTr="004E08A0">
        <w:trPr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 w:rsidRPr="004E08A0">
              <w:rPr>
                <w:rFonts w:ascii="Times New Roman" w:hAnsi="Times New Roman"/>
                <w:sz w:val="24"/>
                <w:szCs w:val="28"/>
              </w:rPr>
              <w:t>Maritime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8"/>
              </w:rPr>
            </w:pPr>
            <w:r w:rsidRPr="004E08A0">
              <w:rPr>
                <w:rFonts w:ascii="Times New Roman" w:hAnsi="Times New Roman"/>
                <w:sz w:val="24"/>
                <w:szCs w:val="28"/>
              </w:rPr>
              <w:t>U.S. Coast Guard</w:t>
            </w:r>
          </w:p>
        </w:tc>
      </w:tr>
      <w:tr w:rsidR="002702CE" w:rsidRPr="004E08A0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Massage Therapy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2F26A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 xml:space="preserve">SCHEV </w:t>
            </w:r>
          </w:p>
        </w:tc>
      </w:tr>
      <w:tr w:rsidR="002702CE" w:rsidRPr="004E08A0" w:rsidTr="004E08A0">
        <w:trPr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Medication Aide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Board of Nursing</w:t>
            </w:r>
          </w:p>
        </w:tc>
      </w:tr>
      <w:tr w:rsidR="002702CE" w:rsidRPr="004E08A0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F46E1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Nurse Aide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F46E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Board of Nursing</w:t>
            </w:r>
          </w:p>
        </w:tc>
      </w:tr>
      <w:tr w:rsidR="002702CE" w:rsidRPr="004E08A0" w:rsidTr="004E08A0">
        <w:trPr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Personal Care Aide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Department of Medical Assistance Services</w:t>
            </w:r>
          </w:p>
        </w:tc>
      </w:tr>
      <w:tr w:rsidR="002702CE" w:rsidRPr="004E08A0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Pharmacy &amp; Pharmacy Tech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Board of Pharmacy</w:t>
            </w:r>
          </w:p>
        </w:tc>
      </w:tr>
      <w:tr w:rsidR="002702CE" w:rsidRPr="004E08A0" w:rsidTr="004E08A0">
        <w:trPr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Phlebotomy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SCHEV</w:t>
            </w:r>
          </w:p>
        </w:tc>
      </w:tr>
      <w:tr w:rsidR="002702CE" w:rsidRPr="004E08A0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 xml:space="preserve">Private Security, Law Enforcement, Tow Truck Drivers 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Department of Criminal Justice Services</w:t>
            </w:r>
          </w:p>
        </w:tc>
      </w:tr>
      <w:tr w:rsidR="002702CE" w:rsidRPr="004E08A0" w:rsidTr="004E08A0">
        <w:trPr>
          <w:trHeight w:val="71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F46E1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Real Estate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F46E1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Board of Real Estate – under Virginia Department of Professional &amp; Occupational Regulation (DPOR)</w:t>
            </w:r>
          </w:p>
        </w:tc>
      </w:tr>
    </w:tbl>
    <w:p w:rsidR="00B8215E" w:rsidRPr="00B8215E" w:rsidRDefault="009C07DA" w:rsidP="009C07DA">
      <w:pPr>
        <w:tabs>
          <w:tab w:val="left" w:pos="2985"/>
        </w:tabs>
      </w:pPr>
      <w:r>
        <w:tab/>
      </w:r>
    </w:p>
    <w:p w:rsidR="00216E61" w:rsidRPr="00B8215E" w:rsidRDefault="00B8215E" w:rsidP="00B8215E">
      <w:pPr>
        <w:tabs>
          <w:tab w:val="left" w:pos="3060"/>
        </w:tabs>
      </w:pPr>
      <w:r>
        <w:tab/>
      </w:r>
    </w:p>
    <w:sectPr w:rsidR="00216E61" w:rsidRPr="00B8215E" w:rsidSect="00561464">
      <w:headerReference w:type="default" r:id="rId18"/>
      <w:footerReference w:type="default" r:id="rId19"/>
      <w:pgSz w:w="12240" w:h="15840" w:code="1"/>
      <w:pgMar w:top="576" w:right="576" w:bottom="576" w:left="576" w:header="288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42C9" w:rsidRDefault="007E42C9" w:rsidP="00216E61">
      <w:pPr>
        <w:spacing w:after="0" w:line="240" w:lineRule="auto"/>
      </w:pPr>
      <w:r>
        <w:separator/>
      </w:r>
    </w:p>
  </w:endnote>
  <w:endnote w:type="continuationSeparator" w:id="0">
    <w:p w:rsidR="007E42C9" w:rsidRDefault="007E42C9" w:rsidP="00216E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42C9" w:rsidRPr="0020540C" w:rsidRDefault="007E42C9">
    <w:pPr>
      <w:pStyle w:val="Footer"/>
      <w:rPr>
        <w:rFonts w:ascii="Times New Roman" w:hAnsi="Times New Roman"/>
        <w:sz w:val="18"/>
        <w:szCs w:val="18"/>
      </w:rPr>
    </w:pPr>
    <w:r w:rsidRPr="0020540C">
      <w:rPr>
        <w:rFonts w:ascii="Times New Roman" w:hAnsi="Times New Roman"/>
        <w:sz w:val="18"/>
        <w:szCs w:val="18"/>
      </w:rPr>
      <w:t xml:space="preserve">Request for </w:t>
    </w:r>
    <w:r>
      <w:rPr>
        <w:rFonts w:ascii="Times New Roman" w:hAnsi="Times New Roman"/>
        <w:sz w:val="18"/>
        <w:szCs w:val="18"/>
      </w:rPr>
      <w:t xml:space="preserve">Approval </w:t>
    </w:r>
    <w:r w:rsidR="00E15A02">
      <w:rPr>
        <w:rFonts w:ascii="Times New Roman" w:hAnsi="Times New Roman"/>
        <w:sz w:val="18"/>
        <w:szCs w:val="18"/>
      </w:rPr>
      <w:t xml:space="preserve">Application </w:t>
    </w:r>
    <w:proofErr w:type="spellStart"/>
    <w:r w:rsidR="00E15A02">
      <w:rPr>
        <w:rFonts w:ascii="Times New Roman" w:hAnsi="Times New Roman"/>
        <w:sz w:val="18"/>
        <w:szCs w:val="18"/>
      </w:rPr>
      <w:t>Ver</w:t>
    </w:r>
    <w:proofErr w:type="spellEnd"/>
    <w:r w:rsidR="005F0B38">
      <w:rPr>
        <w:rFonts w:ascii="Times New Roman" w:hAnsi="Times New Roman"/>
        <w:sz w:val="18"/>
        <w:szCs w:val="18"/>
      </w:rPr>
      <w:t xml:space="preserve"> </w:t>
    </w:r>
    <w:r w:rsidR="004E08A0">
      <w:rPr>
        <w:rFonts w:ascii="Times New Roman" w:hAnsi="Times New Roman"/>
        <w:sz w:val="18"/>
        <w:szCs w:val="18"/>
      </w:rPr>
      <w:t>6/19</w:t>
    </w:r>
    <w:r w:rsidR="00B8215E">
      <w:rPr>
        <w:rFonts w:ascii="Times New Roman" w:hAnsi="Times New Roman"/>
        <w:sz w:val="18"/>
        <w:szCs w:val="18"/>
      </w:rPr>
      <w:t>/202</w:t>
    </w:r>
    <w:r w:rsidR="004E08A0">
      <w:rPr>
        <w:rFonts w:ascii="Times New Roman" w:hAnsi="Times New Roman"/>
        <w:sz w:val="18"/>
        <w:szCs w:val="18"/>
      </w:rPr>
      <w:t>2</w:t>
    </w:r>
    <w:r w:rsidRPr="0020540C">
      <w:rPr>
        <w:rFonts w:ascii="Times New Roman" w:hAnsi="Times New Roman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42C9" w:rsidRDefault="007E42C9" w:rsidP="00216E61">
      <w:pPr>
        <w:spacing w:after="0" w:line="240" w:lineRule="auto"/>
      </w:pPr>
      <w:r>
        <w:separator/>
      </w:r>
    </w:p>
  </w:footnote>
  <w:footnote w:type="continuationSeparator" w:id="0">
    <w:p w:rsidR="007E42C9" w:rsidRDefault="007E42C9" w:rsidP="00216E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42C9" w:rsidRPr="00B33F09" w:rsidRDefault="007E42C9" w:rsidP="00E36510">
    <w:pPr>
      <w:pStyle w:val="Header"/>
      <w:jc w:val="center"/>
      <w:rPr>
        <w:rFonts w:ascii="Constantia" w:hAnsi="Constantia"/>
        <w:b/>
        <w:i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C717FE"/>
    <w:multiLevelType w:val="hybridMultilevel"/>
    <w:tmpl w:val="BFFCE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writeProtection w:recommended="1"/>
  <w:zoom w:percent="100"/>
  <w:gutterAtTop/>
  <w:proofState w:spelling="clean" w:grammar="clean"/>
  <w:documentProtection w:edit="forms" w:enforcement="1" w:cryptProviderType="rsaAES" w:cryptAlgorithmClass="hash" w:cryptAlgorithmType="typeAny" w:cryptAlgorithmSid="14" w:cryptSpinCount="100000" w:hash="T17M3toaK1qNT1a8L1Busm+CRIDyyh+/A7+TNqQIN1p3DeqwauvsjXnwhtfNfU4wDYAJGYNW+5446ICt4iCrmQ==" w:salt="w/eUHWALOCsaa8SoZzsJqw==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788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sLQwNzU2NzY3MrJQ0lEKTi0uzszPAykwqwUAdVAYxiwAAAA="/>
  </w:docVars>
  <w:rsids>
    <w:rsidRoot w:val="00216E61"/>
    <w:rsid w:val="00006470"/>
    <w:rsid w:val="0001082F"/>
    <w:rsid w:val="00013656"/>
    <w:rsid w:val="00031382"/>
    <w:rsid w:val="000374EC"/>
    <w:rsid w:val="00043C28"/>
    <w:rsid w:val="00093369"/>
    <w:rsid w:val="000B277B"/>
    <w:rsid w:val="000C389A"/>
    <w:rsid w:val="000F7284"/>
    <w:rsid w:val="00110BB2"/>
    <w:rsid w:val="00115CF4"/>
    <w:rsid w:val="00123F86"/>
    <w:rsid w:val="001349DC"/>
    <w:rsid w:val="00153CD8"/>
    <w:rsid w:val="0015606E"/>
    <w:rsid w:val="0018137D"/>
    <w:rsid w:val="001933A9"/>
    <w:rsid w:val="001D1848"/>
    <w:rsid w:val="001D7392"/>
    <w:rsid w:val="001E2C8C"/>
    <w:rsid w:val="001E699A"/>
    <w:rsid w:val="0020540C"/>
    <w:rsid w:val="00216E61"/>
    <w:rsid w:val="00223557"/>
    <w:rsid w:val="002503CF"/>
    <w:rsid w:val="0027011D"/>
    <w:rsid w:val="002702CE"/>
    <w:rsid w:val="00273AAB"/>
    <w:rsid w:val="002A4EB5"/>
    <w:rsid w:val="002A7AE0"/>
    <w:rsid w:val="002B031C"/>
    <w:rsid w:val="002B20E0"/>
    <w:rsid w:val="002B30FF"/>
    <w:rsid w:val="002E1BEF"/>
    <w:rsid w:val="002F26AF"/>
    <w:rsid w:val="00352BBA"/>
    <w:rsid w:val="0036432F"/>
    <w:rsid w:val="00371072"/>
    <w:rsid w:val="003867AA"/>
    <w:rsid w:val="003A2864"/>
    <w:rsid w:val="003C7022"/>
    <w:rsid w:val="003C7FA2"/>
    <w:rsid w:val="003D1AAC"/>
    <w:rsid w:val="003E7581"/>
    <w:rsid w:val="00420045"/>
    <w:rsid w:val="004343EA"/>
    <w:rsid w:val="004773BA"/>
    <w:rsid w:val="004775DC"/>
    <w:rsid w:val="004B1541"/>
    <w:rsid w:val="004D424F"/>
    <w:rsid w:val="004E08A0"/>
    <w:rsid w:val="0054380B"/>
    <w:rsid w:val="00555A74"/>
    <w:rsid w:val="00561464"/>
    <w:rsid w:val="00595AB1"/>
    <w:rsid w:val="005A1D6C"/>
    <w:rsid w:val="005A35CC"/>
    <w:rsid w:val="005C6820"/>
    <w:rsid w:val="005E42CD"/>
    <w:rsid w:val="005F0B38"/>
    <w:rsid w:val="00601464"/>
    <w:rsid w:val="0063224F"/>
    <w:rsid w:val="00663431"/>
    <w:rsid w:val="00673282"/>
    <w:rsid w:val="00685170"/>
    <w:rsid w:val="00687757"/>
    <w:rsid w:val="00692F8C"/>
    <w:rsid w:val="006B69AE"/>
    <w:rsid w:val="006C1A23"/>
    <w:rsid w:val="006D0D39"/>
    <w:rsid w:val="006E32FE"/>
    <w:rsid w:val="006E5EBF"/>
    <w:rsid w:val="006F45F4"/>
    <w:rsid w:val="00794391"/>
    <w:rsid w:val="00795814"/>
    <w:rsid w:val="007B3FE6"/>
    <w:rsid w:val="007C1C54"/>
    <w:rsid w:val="007E42C9"/>
    <w:rsid w:val="007E7D02"/>
    <w:rsid w:val="00821AA2"/>
    <w:rsid w:val="008670AF"/>
    <w:rsid w:val="00884EED"/>
    <w:rsid w:val="0089614F"/>
    <w:rsid w:val="008D7270"/>
    <w:rsid w:val="008F356B"/>
    <w:rsid w:val="009406EA"/>
    <w:rsid w:val="00974C38"/>
    <w:rsid w:val="009C07DA"/>
    <w:rsid w:val="009E66FB"/>
    <w:rsid w:val="009E6915"/>
    <w:rsid w:val="009F3E1B"/>
    <w:rsid w:val="009F5480"/>
    <w:rsid w:val="009F66AD"/>
    <w:rsid w:val="00A007D0"/>
    <w:rsid w:val="00A209EE"/>
    <w:rsid w:val="00A3099B"/>
    <w:rsid w:val="00A6374C"/>
    <w:rsid w:val="00A84DFB"/>
    <w:rsid w:val="00AA27D5"/>
    <w:rsid w:val="00AC5796"/>
    <w:rsid w:val="00B33F09"/>
    <w:rsid w:val="00B3412C"/>
    <w:rsid w:val="00B7254A"/>
    <w:rsid w:val="00B8215E"/>
    <w:rsid w:val="00BC1EBB"/>
    <w:rsid w:val="00BC4A63"/>
    <w:rsid w:val="00BC4E50"/>
    <w:rsid w:val="00C6785A"/>
    <w:rsid w:val="00CA7909"/>
    <w:rsid w:val="00CB78CA"/>
    <w:rsid w:val="00CD53EF"/>
    <w:rsid w:val="00D33189"/>
    <w:rsid w:val="00D361DE"/>
    <w:rsid w:val="00D43CBD"/>
    <w:rsid w:val="00D5001B"/>
    <w:rsid w:val="00D57ED6"/>
    <w:rsid w:val="00D7479D"/>
    <w:rsid w:val="00D85B23"/>
    <w:rsid w:val="00D9655A"/>
    <w:rsid w:val="00DA6B8A"/>
    <w:rsid w:val="00DB52CF"/>
    <w:rsid w:val="00DE1EC7"/>
    <w:rsid w:val="00DF0A3C"/>
    <w:rsid w:val="00E10F9B"/>
    <w:rsid w:val="00E13691"/>
    <w:rsid w:val="00E151BA"/>
    <w:rsid w:val="00E15A02"/>
    <w:rsid w:val="00E16E7C"/>
    <w:rsid w:val="00E21C44"/>
    <w:rsid w:val="00E22C83"/>
    <w:rsid w:val="00E30014"/>
    <w:rsid w:val="00E35ADE"/>
    <w:rsid w:val="00E36510"/>
    <w:rsid w:val="00E614CC"/>
    <w:rsid w:val="00E6461D"/>
    <w:rsid w:val="00E65980"/>
    <w:rsid w:val="00E952E9"/>
    <w:rsid w:val="00EB59A7"/>
    <w:rsid w:val="00EE1415"/>
    <w:rsid w:val="00EE3B12"/>
    <w:rsid w:val="00F07887"/>
    <w:rsid w:val="00F2307D"/>
    <w:rsid w:val="00F46E19"/>
    <w:rsid w:val="00F87515"/>
    <w:rsid w:val="00FA1220"/>
    <w:rsid w:val="00FA1806"/>
    <w:rsid w:val="00FE5C63"/>
    <w:rsid w:val="00FF61FA"/>
    <w:rsid w:val="00FF7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8849"/>
    <o:shapelayout v:ext="edit">
      <o:idmap v:ext="edit" data="1"/>
    </o:shapelayout>
  </w:shapeDefaults>
  <w:decimalSymbol w:val="."/>
  <w:listSeparator w:val=","/>
  <w14:docId w14:val="388C8F0B"/>
  <w15:docId w15:val="{CA12298E-11B9-4392-97F0-C9E6D9B3F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548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E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E61"/>
  </w:style>
  <w:style w:type="paragraph" w:styleId="Footer">
    <w:name w:val="footer"/>
    <w:basedOn w:val="Normal"/>
    <w:link w:val="FooterChar"/>
    <w:uiPriority w:val="99"/>
    <w:unhideWhenUsed/>
    <w:rsid w:val="00216E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E61"/>
  </w:style>
  <w:style w:type="table" w:styleId="TableGrid">
    <w:name w:val="Table Grid"/>
    <w:basedOn w:val="TableNormal"/>
    <w:uiPriority w:val="59"/>
    <w:rsid w:val="00216E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5">
    <w:name w:val="Light List Accent 5"/>
    <w:basedOn w:val="TableNormal"/>
    <w:uiPriority w:val="61"/>
    <w:rsid w:val="00216E61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692F8C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747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79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775D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03CF"/>
    <w:pPr>
      <w:ind w:left="720"/>
      <w:contextualSpacing/>
    </w:pPr>
  </w:style>
  <w:style w:type="table" w:styleId="LightList-Accent2">
    <w:name w:val="Light List Accent 2"/>
    <w:basedOn w:val="TableNormal"/>
    <w:uiPriority w:val="61"/>
    <w:rsid w:val="00371072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1365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saa@dvs.virginia.gov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vcpe.org/" TargetMode="External"/><Relationship Id="rId17" Type="http://schemas.openxmlformats.org/officeDocument/2006/relationships/hyperlink" Target="https://www.vcpe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hea.org/chea-usde-recognized-accrediting-organization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aa@dvs.virginia.gov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saa@dvs.virginia.gov" TargetMode="External"/><Relationship Id="rId10" Type="http://schemas.openxmlformats.org/officeDocument/2006/relationships/hyperlink" Target="mailto:saa@dvs.virginia.gov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saa@dvs.virginia.gov" TargetMode="External"/><Relationship Id="rId14" Type="http://schemas.openxmlformats.org/officeDocument/2006/relationships/hyperlink" Target="https://www.chea.org/chea-usde-recognized-accrediting-organizat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0D709B-2D2A-4C34-93EF-02B1AD93B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857</Words>
  <Characters>4890</Characters>
  <Application>Microsoft Office Word</Application>
  <DocSecurity>2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5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78444</dc:creator>
  <cp:lastModifiedBy>Carroll-Payne, Tramaine (DVS)</cp:lastModifiedBy>
  <cp:revision>11</cp:revision>
  <cp:lastPrinted>2020-10-15T16:33:00Z</cp:lastPrinted>
  <dcterms:created xsi:type="dcterms:W3CDTF">2022-04-17T14:52:00Z</dcterms:created>
  <dcterms:modified xsi:type="dcterms:W3CDTF">2022-06-19T11:46:00Z</dcterms:modified>
</cp:coreProperties>
</file>